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DF40C" w14:textId="372739A2" w:rsidR="001E3B70" w:rsidRDefault="001E3B70" w:rsidP="001E3B70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Hlk120839360"/>
      <w:bookmarkStart w:id="1" w:name="_Hlk121257069"/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OPERATING CONTRACTUAL AGREEMENT</w:t>
      </w:r>
    </w:p>
    <w:p w14:paraId="3CB84541" w14:textId="77777777" w:rsidR="001E3B70" w:rsidRPr="00223427" w:rsidRDefault="001E3B70" w:rsidP="001E3B70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</w:p>
    <w:p w14:paraId="0445A0BD" w14:textId="77777777" w:rsidR="001E3B70" w:rsidRDefault="001E3B70" w:rsidP="001E3B7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RTIES</w:t>
      </w:r>
    </w:p>
    <w:p w14:paraId="7E342921" w14:textId="4882B692" w:rsidR="001E3B70" w:rsidRDefault="001E3B70" w:rsidP="001E3B70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 xml:space="preserve">This </w:t>
      </w:r>
      <w:r w:rsidR="0054184C">
        <w:rPr>
          <w:rFonts w:asciiTheme="majorBidi" w:hAnsiTheme="majorBidi" w:cstheme="majorBidi"/>
          <w:sz w:val="24"/>
          <w:szCs w:val="24"/>
        </w:rPr>
        <w:t>Operating Contractual</w:t>
      </w:r>
      <w:r>
        <w:rPr>
          <w:rFonts w:asciiTheme="majorBidi" w:hAnsiTheme="majorBidi" w:cstheme="majorBidi"/>
          <w:sz w:val="24"/>
          <w:szCs w:val="24"/>
        </w:rPr>
        <w:t xml:space="preserve"> Agreement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Agreem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is entered into on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the </w:t>
      </w:r>
      <w:r w:rsidRPr="00800FF4">
        <w:rPr>
          <w:rFonts w:asciiTheme="majorBidi" w:hAnsiTheme="majorBidi" w:cstheme="majorBidi"/>
          <w:b/>
          <w:sz w:val="24"/>
          <w:szCs w:val="24"/>
        </w:rPr>
        <w:t>“Effective Date”</w:t>
      </w:r>
      <w:r w:rsidRPr="00800FF4">
        <w:rPr>
          <w:rFonts w:asciiTheme="majorBidi" w:hAnsiTheme="majorBidi" w:cstheme="majorBidi"/>
          <w:sz w:val="24"/>
          <w:szCs w:val="24"/>
        </w:rPr>
        <w:t xml:space="preserve">), by and between ________________________, 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54184C">
        <w:rPr>
          <w:rFonts w:asciiTheme="majorBidi" w:hAnsiTheme="majorBidi" w:cstheme="majorBidi"/>
          <w:b/>
          <w:sz w:val="24"/>
          <w:szCs w:val="24"/>
        </w:rPr>
        <w:t>Company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an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="0054184C" w:rsidRPr="00800FF4">
        <w:rPr>
          <w:rFonts w:asciiTheme="majorBidi" w:hAnsiTheme="majorBidi" w:cstheme="majorBidi"/>
          <w:sz w:val="24"/>
          <w:szCs w:val="24"/>
        </w:rPr>
        <w:t>(</w:t>
      </w:r>
      <w:r w:rsidR="0054184C">
        <w:rPr>
          <w:rFonts w:asciiTheme="majorBidi" w:hAnsiTheme="majorBidi" w:cstheme="majorBidi"/>
          <w:sz w:val="24"/>
          <w:szCs w:val="24"/>
        </w:rPr>
        <w:t>Add all names of the members</w:t>
      </w:r>
      <w:r w:rsidR="0054184C" w:rsidRPr="00800FF4">
        <w:rPr>
          <w:rFonts w:asciiTheme="majorBidi" w:hAnsiTheme="majorBidi" w:cstheme="majorBidi"/>
          <w:sz w:val="24"/>
          <w:szCs w:val="24"/>
        </w:rPr>
        <w:t xml:space="preserve">) </w:t>
      </w:r>
      <w:r w:rsidRPr="00800FF4">
        <w:rPr>
          <w:rFonts w:asciiTheme="majorBidi" w:hAnsiTheme="majorBidi" w:cstheme="majorBidi"/>
          <w:sz w:val="24"/>
          <w:szCs w:val="24"/>
        </w:rPr>
        <w:t xml:space="preserve">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54184C">
        <w:rPr>
          <w:rFonts w:asciiTheme="majorBidi" w:hAnsiTheme="majorBidi" w:cstheme="majorBidi"/>
          <w:b/>
          <w:sz w:val="24"/>
          <w:szCs w:val="24"/>
        </w:rPr>
        <w:t>Members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(collectively referred to as the 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“Parties”</w:t>
      </w:r>
      <w:r w:rsidRPr="00800FF4">
        <w:rPr>
          <w:rFonts w:asciiTheme="majorBidi" w:hAnsiTheme="majorBidi" w:cstheme="majorBidi"/>
          <w:sz w:val="24"/>
          <w:szCs w:val="24"/>
        </w:rPr>
        <w:t>).</w:t>
      </w:r>
    </w:p>
    <w:p w14:paraId="321AD937" w14:textId="77777777" w:rsidR="001E3B70" w:rsidRPr="00DF49FA" w:rsidRDefault="001E3B70" w:rsidP="001E3B70">
      <w:pPr>
        <w:jc w:val="both"/>
        <w:rPr>
          <w:rFonts w:asciiTheme="majorBidi" w:hAnsiTheme="majorBidi" w:cstheme="majorBidi"/>
          <w:b/>
          <w:bCs/>
          <w:caps/>
          <w:sz w:val="24"/>
          <w:szCs w:val="24"/>
          <w:u w:val="single"/>
        </w:rPr>
      </w:pPr>
      <w:r w:rsidRPr="00DF49FA">
        <w:rPr>
          <w:rFonts w:asciiTheme="majorBidi" w:hAnsiTheme="majorBidi" w:cstheme="majorBidi"/>
          <w:b/>
          <w:bCs/>
          <w:sz w:val="24"/>
          <w:szCs w:val="24"/>
          <w:u w:val="single"/>
        </w:rPr>
        <w:t>TERM</w:t>
      </w:r>
    </w:p>
    <w:p w14:paraId="4B0BE121" w14:textId="0C911896" w:rsidR="001E3B70" w:rsidRPr="00BE7A77" w:rsidRDefault="001E3B70" w:rsidP="001E3B70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is Agreement is valid from the day of its signing until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2A02D58A" w14:textId="77777777" w:rsidR="00FB5DAB" w:rsidRPr="00FB5DAB" w:rsidRDefault="00FB5DAB" w:rsidP="00FB5DA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FB5DAB">
        <w:rPr>
          <w:rFonts w:asciiTheme="majorBidi" w:hAnsiTheme="majorBidi" w:cstheme="majorBidi"/>
          <w:b/>
          <w:bCs/>
          <w:sz w:val="24"/>
          <w:szCs w:val="24"/>
          <w:u w:val="single"/>
        </w:rPr>
        <w:t>ENTITY NAME</w:t>
      </w:r>
    </w:p>
    <w:p w14:paraId="49C6EA2C" w14:textId="4404AFA7" w:rsidR="00FB5DAB" w:rsidRPr="005368FF" w:rsidRDefault="00FB5DAB" w:rsidP="00FB5DA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name and location of the </w:t>
      </w:r>
      <w:r w:rsidR="009A7962">
        <w:rPr>
          <w:rFonts w:asciiTheme="majorBidi" w:hAnsiTheme="majorBidi" w:cstheme="majorBidi"/>
          <w:sz w:val="24"/>
          <w:szCs w:val="24"/>
        </w:rPr>
        <w:t>place of business</w:t>
      </w:r>
      <w:r w:rsidR="00775953">
        <w:rPr>
          <w:rFonts w:asciiTheme="majorBidi" w:hAnsiTheme="majorBidi" w:cstheme="majorBidi"/>
          <w:sz w:val="24"/>
          <w:szCs w:val="24"/>
        </w:rPr>
        <w:t xml:space="preserve"> (hereinafter referred to as “</w:t>
      </w:r>
      <w:r w:rsidR="00775953" w:rsidRPr="00775953">
        <w:rPr>
          <w:rFonts w:asciiTheme="majorBidi" w:hAnsiTheme="majorBidi" w:cstheme="majorBidi"/>
          <w:b/>
          <w:bCs/>
          <w:sz w:val="24"/>
          <w:szCs w:val="24"/>
        </w:rPr>
        <w:t>the Entity</w:t>
      </w:r>
      <w:r w:rsidR="00775953">
        <w:rPr>
          <w:rFonts w:asciiTheme="majorBidi" w:hAnsiTheme="majorBidi" w:cstheme="majorBidi"/>
          <w:sz w:val="24"/>
          <w:szCs w:val="24"/>
        </w:rPr>
        <w:t xml:space="preserve">”) </w:t>
      </w:r>
      <w:r w:rsidR="009A7962">
        <w:rPr>
          <w:rFonts w:asciiTheme="majorBidi" w:hAnsiTheme="majorBidi" w:cstheme="majorBidi"/>
          <w:sz w:val="24"/>
          <w:szCs w:val="24"/>
        </w:rPr>
        <w:t>is as follows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2D37B4E" w14:textId="78F3A018" w:rsidR="005368FF" w:rsidRDefault="005368FF" w:rsidP="005368FF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368FF">
        <w:rPr>
          <w:rFonts w:asciiTheme="majorBidi" w:hAnsiTheme="majorBidi" w:cstheme="majorBidi"/>
          <w:b/>
          <w:bCs/>
          <w:sz w:val="24"/>
          <w:szCs w:val="24"/>
          <w:u w:val="single"/>
        </w:rPr>
        <w:t>ENTITY ACTIVITY</w:t>
      </w:r>
    </w:p>
    <w:p w14:paraId="3551AAB0" w14:textId="044DDD5D" w:rsidR="005368FF" w:rsidRPr="005368FF" w:rsidRDefault="005368FF" w:rsidP="005368F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Entity’s business and activity will be as follows: 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CE7F15C" w14:textId="77777777" w:rsidR="009A7962" w:rsidRDefault="009A7962" w:rsidP="009A7962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9A7962">
        <w:rPr>
          <w:rFonts w:asciiTheme="majorBidi" w:hAnsiTheme="majorBidi" w:cstheme="majorBidi"/>
          <w:b/>
          <w:bCs/>
          <w:sz w:val="24"/>
          <w:szCs w:val="24"/>
          <w:u w:val="single"/>
        </w:rPr>
        <w:t>REGISTERED</w:t>
      </w: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AGENT</w:t>
      </w:r>
    </w:p>
    <w:p w14:paraId="29232B64" w14:textId="1A97017C" w:rsidR="009A7962" w:rsidRPr="00C57042" w:rsidRDefault="009A7962" w:rsidP="009A796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C57042">
        <w:rPr>
          <w:rFonts w:asciiTheme="majorBidi" w:hAnsiTheme="majorBidi" w:cstheme="majorBidi"/>
          <w:sz w:val="24"/>
          <w:szCs w:val="24"/>
        </w:rPr>
        <w:t xml:space="preserve">The </w:t>
      </w:r>
      <w:r w:rsidR="00775953">
        <w:rPr>
          <w:rFonts w:asciiTheme="majorBidi" w:hAnsiTheme="majorBidi" w:cstheme="majorBidi"/>
          <w:sz w:val="24"/>
          <w:szCs w:val="24"/>
        </w:rPr>
        <w:t>Parties</w:t>
      </w:r>
      <w:r w:rsidRPr="00C57042">
        <w:rPr>
          <w:rFonts w:asciiTheme="majorBidi" w:hAnsiTheme="majorBidi" w:cstheme="majorBidi"/>
          <w:sz w:val="24"/>
          <w:szCs w:val="24"/>
        </w:rPr>
        <w:t xml:space="preserve"> agree that the information </w:t>
      </w:r>
      <w:r w:rsidR="00775953">
        <w:rPr>
          <w:rFonts w:asciiTheme="majorBidi" w:hAnsiTheme="majorBidi" w:cstheme="majorBidi"/>
          <w:sz w:val="24"/>
          <w:szCs w:val="24"/>
        </w:rPr>
        <w:t xml:space="preserve">of the </w:t>
      </w:r>
      <w:r w:rsidRPr="00C57042">
        <w:rPr>
          <w:rFonts w:asciiTheme="majorBidi" w:hAnsiTheme="majorBidi" w:cstheme="majorBidi"/>
          <w:sz w:val="24"/>
          <w:szCs w:val="24"/>
        </w:rPr>
        <w:t xml:space="preserve">registered Agent </w:t>
      </w:r>
      <w:r w:rsidR="00775953">
        <w:rPr>
          <w:rFonts w:asciiTheme="majorBidi" w:hAnsiTheme="majorBidi" w:cstheme="majorBidi"/>
          <w:sz w:val="24"/>
          <w:szCs w:val="24"/>
        </w:rPr>
        <w:t>is</w:t>
      </w:r>
      <w:r w:rsidRPr="00C57042">
        <w:rPr>
          <w:rFonts w:asciiTheme="majorBidi" w:hAnsiTheme="majorBidi" w:cstheme="majorBidi"/>
          <w:sz w:val="24"/>
          <w:szCs w:val="24"/>
        </w:rPr>
        <w:t xml:space="preserve"> as follows</w:t>
      </w:r>
      <w:r w:rsidR="00775953">
        <w:rPr>
          <w:rFonts w:asciiTheme="majorBidi" w:hAnsiTheme="majorBidi" w:cstheme="majorBidi"/>
          <w:sz w:val="24"/>
          <w:szCs w:val="24"/>
        </w:rPr>
        <w:t>:</w:t>
      </w:r>
    </w:p>
    <w:p w14:paraId="4544746B" w14:textId="77777777" w:rsidR="009A7962" w:rsidRPr="005A759D" w:rsidRDefault="009A7962" w:rsidP="009A7962">
      <w:pPr>
        <w:rPr>
          <w:rFonts w:ascii="Times New Roman" w:eastAsia="Times New Roman" w:hAnsi="Times New Roman" w:cs="Times New Roman"/>
          <w:sz w:val="24"/>
          <w:szCs w:val="24"/>
        </w:rPr>
      </w:pPr>
      <w:r w:rsidRPr="00C57042">
        <w:rPr>
          <w:rFonts w:asciiTheme="majorBidi" w:hAnsiTheme="majorBidi" w:cstheme="majorBidi"/>
          <w:sz w:val="24"/>
          <w:szCs w:val="24"/>
        </w:rPr>
        <w:t>Name</w:t>
      </w:r>
      <w:r w:rsidRPr="00C57042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</w:t>
      </w:r>
      <w:r w:rsidRPr="00C57042">
        <w:rPr>
          <w:rFonts w:ascii="Times New Roman" w:eastAsia="Times New Roman" w:hAnsi="Times New Roman" w:cs="Times New Roman"/>
          <w:sz w:val="24"/>
          <w:szCs w:val="24"/>
        </w:rPr>
        <w:br/>
        <w:t>Address _______________________________</w:t>
      </w:r>
      <w:r w:rsidRPr="00C57042">
        <w:rPr>
          <w:rFonts w:ascii="Times New Roman" w:eastAsia="Times New Roman" w:hAnsi="Times New Roman" w:cs="Times New Roman"/>
          <w:sz w:val="24"/>
          <w:szCs w:val="24"/>
        </w:rPr>
        <w:br/>
        <w:t>State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Country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Postal Code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_______________</w:t>
      </w:r>
    </w:p>
    <w:p w14:paraId="70EE86CE" w14:textId="7D837786" w:rsidR="00BE7A77" w:rsidRDefault="00775953" w:rsidP="00775953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775953">
        <w:rPr>
          <w:rFonts w:asciiTheme="majorBidi" w:hAnsiTheme="majorBidi" w:cstheme="majorBidi"/>
          <w:b/>
          <w:bCs/>
          <w:sz w:val="24"/>
          <w:szCs w:val="24"/>
          <w:u w:val="single"/>
        </w:rPr>
        <w:t>DISSOLUTION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AND TERMINATION</w:t>
      </w:r>
    </w:p>
    <w:p w14:paraId="353685A3" w14:textId="34D179C2" w:rsidR="00775953" w:rsidRDefault="00775953" w:rsidP="0077595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The Parties agree that the Entity may be subject to dissolution upon a majority vote of the membership interests in the Entity. </w:t>
      </w:r>
    </w:p>
    <w:p w14:paraId="6338CD62" w14:textId="77777777" w:rsidR="00775953" w:rsidRDefault="00775953" w:rsidP="00775953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36071856" w14:textId="77777777" w:rsidR="00775953" w:rsidRDefault="00775953" w:rsidP="0077595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further agree that in case of the liquidation of assets, the Parties will liquidate the assets in accordance with the market value thereof. </w:t>
      </w:r>
    </w:p>
    <w:p w14:paraId="493D656C" w14:textId="77777777" w:rsidR="00775953" w:rsidRPr="00775953" w:rsidRDefault="00775953" w:rsidP="00775953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33C7ECF0" w14:textId="66978124" w:rsidR="00775953" w:rsidRPr="00775953" w:rsidRDefault="00775953" w:rsidP="0077595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o proceed in liquidating the assets as follows: </w:t>
      </w:r>
      <w:r w:rsidRPr="00775953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49F5BAD" w14:textId="3B937F68" w:rsidR="00775953" w:rsidRPr="00775953" w:rsidRDefault="00775953" w:rsidP="00775953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775953">
        <w:rPr>
          <w:rFonts w:asciiTheme="majorBidi" w:hAnsiTheme="majorBidi" w:cstheme="majorBidi"/>
          <w:b/>
          <w:bCs/>
          <w:sz w:val="24"/>
          <w:szCs w:val="24"/>
          <w:u w:val="single"/>
        </w:rPr>
        <w:t>RECORDS/AUDITS/REPORTS</w:t>
      </w:r>
    </w:p>
    <w:p w14:paraId="36C1FB76" w14:textId="05B574FB" w:rsidR="00BE7A77" w:rsidRPr="00775953" w:rsidRDefault="00775953" w:rsidP="0077595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C90CD7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Parties</w:t>
      </w:r>
      <w:r w:rsidRPr="00C90CD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agree</w:t>
      </w:r>
      <w:r w:rsidRPr="00C90CD7">
        <w:rPr>
          <w:rFonts w:asciiTheme="majorBidi" w:hAnsiTheme="majorBidi" w:cstheme="majorBidi"/>
          <w:sz w:val="24"/>
          <w:szCs w:val="24"/>
        </w:rPr>
        <w:t xml:space="preserve"> that </w:t>
      </w:r>
      <w:r>
        <w:rPr>
          <w:rFonts w:asciiTheme="majorBidi" w:hAnsiTheme="majorBidi" w:cstheme="majorBidi"/>
          <w:sz w:val="24"/>
          <w:szCs w:val="24"/>
        </w:rPr>
        <w:t>the Entity</w:t>
      </w:r>
      <w:r w:rsidRPr="00C90CD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will,</w:t>
      </w:r>
      <w:r w:rsidRPr="00C90CD7">
        <w:rPr>
          <w:rFonts w:asciiTheme="majorBidi" w:hAnsiTheme="majorBidi" w:cstheme="majorBidi"/>
          <w:sz w:val="24"/>
          <w:szCs w:val="24"/>
        </w:rPr>
        <w:t xml:space="preserve"> at all times</w:t>
      </w:r>
      <w:r>
        <w:rPr>
          <w:rFonts w:asciiTheme="majorBidi" w:hAnsiTheme="majorBidi" w:cstheme="majorBidi"/>
          <w:sz w:val="24"/>
          <w:szCs w:val="24"/>
        </w:rPr>
        <w:t>,</w:t>
      </w:r>
      <w:r w:rsidRPr="00C90CD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keep</w:t>
      </w:r>
      <w:r w:rsidRPr="00C90CD7">
        <w:rPr>
          <w:rFonts w:asciiTheme="majorBidi" w:hAnsiTheme="majorBidi" w:cstheme="majorBidi"/>
          <w:sz w:val="24"/>
          <w:szCs w:val="24"/>
        </w:rPr>
        <w:t xml:space="preserve"> complete accounting and other financial records in accordance with this Agreement. </w:t>
      </w:r>
    </w:p>
    <w:p w14:paraId="7C962ED1" w14:textId="77777777" w:rsidR="00BE7A77" w:rsidRDefault="00BE7A77" w:rsidP="00BE7A7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INTELLECTUAL PROPERTY</w:t>
      </w:r>
    </w:p>
    <w:p w14:paraId="288EF240" w14:textId="77777777" w:rsidR="00BE7A77" w:rsidRDefault="00BE7A77" w:rsidP="00BE7A7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hereby agree that the Client will retain his/her present and future rights, title as well as the interest to all intellectual property (hereinafter referred to as “</w:t>
      </w:r>
      <w:r w:rsidRPr="002A3462">
        <w:rPr>
          <w:rFonts w:asciiTheme="majorBidi" w:hAnsiTheme="majorBidi" w:cstheme="majorBidi"/>
          <w:b/>
          <w:bCs/>
          <w:sz w:val="24"/>
          <w:szCs w:val="24"/>
        </w:rPr>
        <w:t>Intellectual Property</w:t>
      </w:r>
      <w:r>
        <w:rPr>
          <w:rFonts w:asciiTheme="majorBidi" w:hAnsiTheme="majorBidi" w:cstheme="majorBidi"/>
          <w:sz w:val="24"/>
          <w:szCs w:val="24"/>
        </w:rPr>
        <w:t xml:space="preserve">”) that is created and/or discovered during the term of their employment. </w:t>
      </w:r>
    </w:p>
    <w:p w14:paraId="0EF05180" w14:textId="77777777" w:rsidR="00BE7A77" w:rsidRDefault="00BE7A77" w:rsidP="00BE7A77">
      <w:pPr>
        <w:pStyle w:val="ListParagraph"/>
        <w:spacing w:after="0"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34736395" w14:textId="77777777" w:rsidR="00BE7A77" w:rsidRPr="002A3462" w:rsidRDefault="00BE7A77" w:rsidP="00BE7A7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tellectual Property includes, but is not limited to, </w:t>
      </w:r>
      <w:r w:rsidRPr="002A3462">
        <w:rPr>
          <w:rFonts w:asciiTheme="majorBidi" w:hAnsiTheme="majorBidi" w:cstheme="majorBidi"/>
          <w:sz w:val="24"/>
          <w:szCs w:val="24"/>
        </w:rPr>
        <w:t>trademarks, trade names, service marks, service mark registrations, service names, patents, patent rights, copyrights, inventions, licenses, approvals, governmental authorizations, trade secrets</w:t>
      </w:r>
      <w:r>
        <w:rPr>
          <w:rFonts w:asciiTheme="majorBidi" w:hAnsiTheme="majorBidi" w:cstheme="majorBidi"/>
          <w:sz w:val="24"/>
          <w:szCs w:val="24"/>
        </w:rPr>
        <w:t xml:space="preserve">, algorithms, codes, inventions, processes, software, formulas, ideas, concepts, and developments. </w:t>
      </w:r>
    </w:p>
    <w:p w14:paraId="49C01AED" w14:textId="77777777" w:rsidR="00BE7A77" w:rsidRDefault="00BE7A77" w:rsidP="00BE7A7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69D5E118" w14:textId="77777777" w:rsidR="00BE7A77" w:rsidRDefault="00BE7A77" w:rsidP="00BE7A7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A2BAC">
        <w:rPr>
          <w:rFonts w:asciiTheme="majorBidi" w:hAnsiTheme="majorBidi" w:cstheme="majorBidi"/>
          <w:b/>
          <w:bCs/>
          <w:sz w:val="24"/>
          <w:szCs w:val="24"/>
          <w:u w:val="single"/>
        </w:rPr>
        <w:t>TERMINATION</w:t>
      </w:r>
    </w:p>
    <w:p w14:paraId="4D293E3E" w14:textId="77777777" w:rsidR="00BE7A77" w:rsidRPr="00B94206" w:rsidRDefault="00BE7A77" w:rsidP="00BE7A77">
      <w:pPr>
        <w:jc w:val="both"/>
        <w:rPr>
          <w:rFonts w:asciiTheme="majorBidi" w:hAnsiTheme="majorBidi" w:cstheme="majorBidi"/>
          <w:sz w:val="24"/>
          <w:szCs w:val="24"/>
        </w:rPr>
      </w:pPr>
      <w:r w:rsidRPr="00B94206">
        <w:rPr>
          <w:rFonts w:asciiTheme="majorBidi" w:hAnsiTheme="majorBidi" w:cstheme="majorBidi"/>
          <w:sz w:val="24"/>
          <w:szCs w:val="24"/>
        </w:rPr>
        <w:t>This Agreement may be terminated in case the following occurs:</w:t>
      </w:r>
    </w:p>
    <w:p w14:paraId="4245B946" w14:textId="77777777" w:rsidR="00BE7A77" w:rsidRDefault="00BE7A77" w:rsidP="00BE7A7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mmediately in case one of the Parties breaches this Agreement.</w:t>
      </w:r>
    </w:p>
    <w:p w14:paraId="07E189BA" w14:textId="77777777" w:rsidR="00BE7A77" w:rsidRDefault="00BE7A77" w:rsidP="00BE7A77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726D4922" w14:textId="77777777" w:rsidR="00BE7A77" w:rsidRDefault="00BE7A77" w:rsidP="00BE7A7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y providing a written notice to the other party at least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 days prior to the intended termination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659B8FC4" w14:textId="77777777" w:rsidR="00BE7A77" w:rsidRPr="002A78BA" w:rsidRDefault="00BE7A77" w:rsidP="00BE7A77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1BE73A22" w14:textId="77777777" w:rsidR="00BE7A77" w:rsidRDefault="00BE7A77" w:rsidP="00BE7A7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CONFIDENTIALITY</w:t>
      </w:r>
    </w:p>
    <w:p w14:paraId="10ADDB5C" w14:textId="79449D1D" w:rsidR="00BE7A77" w:rsidRDefault="00BE7A77" w:rsidP="00BE7A7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During the Term and for a period of </w:t>
      </w:r>
      <w:r w:rsidRPr="00F31E6A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ars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thereafter,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="00775953">
        <w:rPr>
          <w:rFonts w:asciiTheme="majorBidi" w:eastAsia="Times New Roman" w:hAnsiTheme="majorBidi" w:cstheme="majorBidi"/>
          <w:sz w:val="24"/>
          <w:szCs w:val="24"/>
        </w:rPr>
        <w:t>Parties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75953">
        <w:rPr>
          <w:rFonts w:asciiTheme="majorBidi" w:eastAsia="Times New Roman" w:hAnsiTheme="majorBidi" w:cstheme="majorBidi"/>
          <w:sz w:val="24"/>
          <w:szCs w:val="24"/>
        </w:rPr>
        <w:t>agree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to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maintain in confidence all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information </w:t>
      </w:r>
      <w:r>
        <w:rPr>
          <w:rFonts w:asciiTheme="majorBidi" w:eastAsia="Times New Roman" w:hAnsiTheme="majorBidi" w:cstheme="majorBidi"/>
          <w:sz w:val="24"/>
          <w:szCs w:val="24"/>
        </w:rPr>
        <w:t>disclosed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that is 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>identified as, or acknowledged to be, confidential at the time of disclosure (the “</w:t>
      </w:r>
      <w:r w:rsidRPr="008C78B6">
        <w:rPr>
          <w:rFonts w:asciiTheme="majorBidi" w:eastAsia="Times New Roman" w:hAnsiTheme="majorBidi" w:cstheme="majorBidi"/>
          <w:b/>
          <w:bCs/>
          <w:sz w:val="24"/>
          <w:szCs w:val="24"/>
        </w:rPr>
        <w:t>Confidential Information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”), and shall not use, </w:t>
      </w:r>
      <w:proofErr w:type="gramStart"/>
      <w:r w:rsidRPr="002301C8">
        <w:rPr>
          <w:rFonts w:asciiTheme="majorBidi" w:eastAsia="Times New Roman" w:hAnsiTheme="majorBidi" w:cstheme="majorBidi"/>
          <w:sz w:val="24"/>
          <w:szCs w:val="24"/>
        </w:rPr>
        <w:t>disclose</w:t>
      </w:r>
      <w:proofErr w:type="gramEnd"/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or grant the use of the Confidential Information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. </w:t>
      </w:r>
    </w:p>
    <w:p w14:paraId="78C503F4" w14:textId="77777777" w:rsidR="00BE7A77" w:rsidRDefault="00BE7A77" w:rsidP="00BE7A7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393595F0" w14:textId="77777777" w:rsidR="00BE7A77" w:rsidRDefault="00BE7A77" w:rsidP="00BE7A7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654E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MENDMENTS</w:t>
      </w:r>
    </w:p>
    <w:p w14:paraId="57C5DA0C" w14:textId="77777777" w:rsidR="00BE7A77" w:rsidRDefault="00BE7A77" w:rsidP="00BE7A7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5C4AF199" w14:textId="77777777" w:rsidR="00BE7A77" w:rsidRDefault="00BE7A77" w:rsidP="00BE7A7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arties agree that any amendments made to this Agreement must be in writing where they must be signed by both Parties to this Agreement. </w:t>
      </w:r>
    </w:p>
    <w:p w14:paraId="4223625C" w14:textId="77777777" w:rsidR="00BE7A77" w:rsidRDefault="00BE7A77" w:rsidP="00BE7A77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2812CDA" w14:textId="77777777" w:rsidR="00BE7A77" w:rsidRPr="008A2BAC" w:rsidRDefault="00BE7A77" w:rsidP="00BE7A77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B716B">
        <w:rPr>
          <w:rFonts w:ascii="Times New Roman" w:eastAsia="Times New Roman" w:hAnsi="Times New Roman" w:cs="Times New Roman"/>
          <w:sz w:val="24"/>
          <w:szCs w:val="24"/>
        </w:rPr>
        <w:t>As such, any amendments made by the Parties will be applied to this Agreement.</w:t>
      </w:r>
    </w:p>
    <w:p w14:paraId="519F2BE3" w14:textId="77777777" w:rsidR="007E37D7" w:rsidRPr="00F662E4" w:rsidRDefault="007E37D7" w:rsidP="007E37D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F662E4">
        <w:rPr>
          <w:rFonts w:asciiTheme="majorBidi" w:hAnsiTheme="majorBidi" w:cstheme="majorBidi"/>
          <w:b/>
          <w:bCs/>
          <w:sz w:val="24"/>
          <w:szCs w:val="24"/>
          <w:u w:val="single"/>
        </w:rPr>
        <w:t>SEVERABILITY</w:t>
      </w:r>
    </w:p>
    <w:p w14:paraId="0A802982" w14:textId="0932C1EB" w:rsidR="00BE7A77" w:rsidRPr="007E37D7" w:rsidRDefault="007E37D7" w:rsidP="007E37D7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In an event where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provision of this Agreement is found to be void and</w:t>
      </w:r>
      <w:r>
        <w:rPr>
          <w:rFonts w:ascii="Times New Roman" w:eastAsia="Times New Roman" w:hAnsi="Times New Roman" w:cs="Times New Roman"/>
          <w:sz w:val="24"/>
          <w:szCs w:val="24"/>
        </w:rPr>
        <w:t>/or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unenforceable by a court of competent jurisdiction, then the provis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maining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eastAsia="Times New Roman" w:hAnsi="Times New Roman" w:cs="Times New Roman"/>
          <w:sz w:val="24"/>
          <w:szCs w:val="24"/>
        </w:rPr>
        <w:t>continue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to be enforced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D76131F" w14:textId="77777777" w:rsidR="007E37D7" w:rsidRDefault="007E37D7" w:rsidP="007E37D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ISPUTE RESOLUTION</w:t>
      </w:r>
    </w:p>
    <w:p w14:paraId="2F0DA386" w14:textId="6B87BD38" w:rsidR="00BE7A77" w:rsidRPr="007E37D7" w:rsidRDefault="007E37D7" w:rsidP="007E37D7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Any dispute </w:t>
      </w:r>
      <w:r>
        <w:rPr>
          <w:rFonts w:ascii="Times New Roman" w:eastAsia="Times New Roman" w:hAnsi="Times New Roman" w:cs="Times New Roman"/>
          <w:sz w:val="24"/>
          <w:szCs w:val="24"/>
        </w:rPr>
        <w:t>and/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or difference arising out of or </w:t>
      </w:r>
      <w:r>
        <w:rPr>
          <w:rFonts w:ascii="Times New Roman" w:eastAsia="Times New Roman" w:hAnsi="Times New Roman" w:cs="Times New Roman"/>
          <w:sz w:val="24"/>
          <w:szCs w:val="24"/>
        </w:rPr>
        <w:t>related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this Agreement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be submitted to ________________ (Arbitration/mediation/negotiation) </w:t>
      </w:r>
      <w:r>
        <w:rPr>
          <w:rFonts w:ascii="Times New Roman" w:eastAsia="Times New Roman" w:hAnsi="Times New Roman" w:cs="Times New Roman"/>
          <w:sz w:val="24"/>
          <w:szCs w:val="24"/>
        </w:rPr>
        <w:t>according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, and subject to the laws of ________________.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ab/>
      </w:r>
      <w:r w:rsidR="00BE7A77" w:rsidRPr="007E37D7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8FA0D5D" w14:textId="77777777" w:rsidR="007E37D7" w:rsidRDefault="007E37D7" w:rsidP="007E37D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GOVERNING LAW</w:t>
      </w:r>
    </w:p>
    <w:p w14:paraId="7BDF4EC5" w14:textId="77777777" w:rsidR="007E37D7" w:rsidRPr="006D4308" w:rsidRDefault="007E37D7" w:rsidP="007E37D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5" w:history="1">
        <w:r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</w:p>
    <w:p w14:paraId="6D1BA7BA" w14:textId="3B73AE88" w:rsidR="00BE7A77" w:rsidRPr="007E37D7" w:rsidRDefault="007E37D7" w:rsidP="007E37D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2F37DB52" w14:textId="77777777" w:rsidR="007E37D7" w:rsidRDefault="007E37D7" w:rsidP="007E37D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ENTIRE AGREEMENT</w:t>
      </w:r>
    </w:p>
    <w:p w14:paraId="0CE5A778" w14:textId="77777777" w:rsidR="007E37D7" w:rsidRDefault="007E37D7" w:rsidP="007E37D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Pr="00AA2E70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complete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and with respect to the subject mat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, supersedes al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any 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prior agreements, understandings, and conditions,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or implied, </w:t>
      </w:r>
      <w:proofErr w:type="gramStart"/>
      <w:r w:rsidRPr="00AA2E70">
        <w:rPr>
          <w:rFonts w:ascii="Times New Roman" w:eastAsia="Times New Roman" w:hAnsi="Times New Roman" w:cs="Times New Roman"/>
          <w:sz w:val="24"/>
          <w:szCs w:val="24"/>
        </w:rPr>
        <w:t>writte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or oral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, of any nature with respect to the subject matter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1564F6E" w14:textId="77777777" w:rsidR="007E37D7" w:rsidRDefault="007E37D7" w:rsidP="007E37D7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7320893" w14:textId="77777777" w:rsidR="007E37D7" w:rsidRPr="000A440C" w:rsidRDefault="007E37D7" w:rsidP="007E37D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2E70">
        <w:rPr>
          <w:rFonts w:ascii="Times New Roman" w:eastAsia="Times New Roman" w:hAnsi="Times New Roman" w:cs="Times New Roman"/>
          <w:sz w:val="24"/>
          <w:szCs w:val="24"/>
        </w:rPr>
        <w:t>The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terms control and supersede any course of performance and/or usage of the trade inconsistent with any of the terms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4F9AB338" w14:textId="77777777" w:rsidR="00BE7A77" w:rsidRDefault="00BE7A77" w:rsidP="00BE7A7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7CDA542A" w14:textId="77777777" w:rsidR="00BE7A77" w:rsidRDefault="00BE7A77" w:rsidP="00BE7A7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 AND DATE</w:t>
      </w:r>
    </w:p>
    <w:p w14:paraId="5EDBD3E1" w14:textId="77777777" w:rsidR="00BE7A77" w:rsidRPr="001366AF" w:rsidRDefault="00BE7A77" w:rsidP="00BE7A77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Theme="majorBidi" w:hAnsiTheme="majorBidi" w:cstheme="majorBidi"/>
          <w:sz w:val="24"/>
          <w:szCs w:val="24"/>
        </w:rPr>
        <w:t>The Parties hereby agree to the terms and conditions set forth in this Agreement and such is demonstrated throughout their signatures below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325C4C0F" w14:textId="77777777" w:rsidR="00BE7A77" w:rsidRDefault="00BE7A77" w:rsidP="00BE7A77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BE7A77" w14:paraId="2AE21D8E" w14:textId="77777777" w:rsidTr="00754B08">
        <w:tc>
          <w:tcPr>
            <w:tcW w:w="4788" w:type="dxa"/>
          </w:tcPr>
          <w:p w14:paraId="19DEB5D1" w14:textId="77777777" w:rsidR="00BE7A77" w:rsidRDefault="00BE7A77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FF1C8A7" w14:textId="266AD53B" w:rsidR="00BE7A77" w:rsidRDefault="00775953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PANY</w:t>
            </w:r>
            <w:r w:rsidR="00BE7A77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BE7A77"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49AB6B36" w14:textId="77777777" w:rsidR="00BE7A77" w:rsidRDefault="00BE7A77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03CC777" w14:textId="07294092" w:rsidR="00BE7A77" w:rsidRDefault="00775953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EMBER</w:t>
            </w:r>
          </w:p>
          <w:p w14:paraId="46BCF9B2" w14:textId="77777777" w:rsidR="00BE7A77" w:rsidRDefault="00BE7A77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AC3F6DB" w14:textId="77777777" w:rsidR="00BE7A77" w:rsidRDefault="00BE7A77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BE7A77" w14:paraId="3F28C22F" w14:textId="77777777" w:rsidTr="00754B08">
        <w:tc>
          <w:tcPr>
            <w:tcW w:w="4788" w:type="dxa"/>
          </w:tcPr>
          <w:p w14:paraId="3F949CF0" w14:textId="77777777" w:rsidR="00BE7A77" w:rsidRDefault="00BE7A77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355808C" w14:textId="77777777" w:rsidR="00BE7A77" w:rsidRDefault="00BE7A77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42316123" w14:textId="77777777" w:rsidR="00BE7A77" w:rsidRDefault="00BE7A77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B68533A" w14:textId="77777777" w:rsidR="00BE7A77" w:rsidRDefault="00BE7A77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6C4DDE44" w14:textId="77777777" w:rsidR="00BE7A77" w:rsidRDefault="00BE7A77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0254BCD6" w14:textId="77777777" w:rsidR="00BE7A77" w:rsidRDefault="00BE7A77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7DD010A" w14:textId="77777777" w:rsidR="00BE7A77" w:rsidRDefault="00BE7A77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447D7EF4" w14:textId="77777777" w:rsidR="00BE7A77" w:rsidRDefault="00BE7A77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D7C2875" w14:textId="77777777" w:rsidR="00BE7A77" w:rsidRDefault="00BE7A77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775953" w14:paraId="18EA2B86" w14:textId="77777777" w:rsidTr="00754B08">
        <w:tc>
          <w:tcPr>
            <w:tcW w:w="4788" w:type="dxa"/>
          </w:tcPr>
          <w:p w14:paraId="68F1694F" w14:textId="77777777" w:rsidR="00775953" w:rsidRDefault="00775953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1061F469" w14:textId="77777777" w:rsidR="00775953" w:rsidRDefault="00775953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75953" w14:paraId="6E38C663" w14:textId="77777777" w:rsidTr="00754B08">
        <w:tc>
          <w:tcPr>
            <w:tcW w:w="4788" w:type="dxa"/>
          </w:tcPr>
          <w:p w14:paraId="310B4F01" w14:textId="77777777" w:rsidR="00775953" w:rsidRDefault="00775953" w:rsidP="0077595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A94832D" w14:textId="6426A8C9" w:rsidR="00775953" w:rsidRDefault="00775953" w:rsidP="0077595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EMBER</w:t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</w: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br/>
              <w:t>_______________________________</w:t>
            </w:r>
          </w:p>
        </w:tc>
        <w:tc>
          <w:tcPr>
            <w:tcW w:w="4788" w:type="dxa"/>
          </w:tcPr>
          <w:p w14:paraId="25FC665A" w14:textId="77777777" w:rsidR="00775953" w:rsidRDefault="00775953" w:rsidP="0077595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EEF601D" w14:textId="77777777" w:rsidR="00775953" w:rsidRDefault="00775953" w:rsidP="0077595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EMBER</w:t>
            </w:r>
          </w:p>
          <w:p w14:paraId="20471513" w14:textId="77777777" w:rsidR="00775953" w:rsidRDefault="00775953" w:rsidP="0077595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E794AD5" w14:textId="620039E4" w:rsidR="00775953" w:rsidRDefault="00775953" w:rsidP="0077595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775953" w14:paraId="6C7CD954" w14:textId="77777777" w:rsidTr="00754B08">
        <w:tc>
          <w:tcPr>
            <w:tcW w:w="4788" w:type="dxa"/>
          </w:tcPr>
          <w:p w14:paraId="0CAA6055" w14:textId="77777777" w:rsidR="00775953" w:rsidRDefault="00775953" w:rsidP="0077595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F3E573F" w14:textId="77777777" w:rsidR="00775953" w:rsidRDefault="00775953" w:rsidP="0077595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15A5F8D6" w14:textId="77777777" w:rsidR="00775953" w:rsidRDefault="00775953" w:rsidP="0077595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B47E16B" w14:textId="77777777" w:rsidR="00775953" w:rsidRDefault="00775953" w:rsidP="0077595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7D5D385A" w14:textId="77777777" w:rsidR="00775953" w:rsidRDefault="00775953" w:rsidP="0077595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2F9F77C6" w14:textId="77777777" w:rsidR="00775953" w:rsidRDefault="00775953" w:rsidP="0077595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3C2BFB9" w14:textId="77777777" w:rsidR="00775953" w:rsidRDefault="00775953" w:rsidP="0077595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3141D90D" w14:textId="77777777" w:rsidR="00775953" w:rsidRDefault="00775953" w:rsidP="0077595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C47E082" w14:textId="46308E15" w:rsidR="00775953" w:rsidRDefault="00775953" w:rsidP="0077595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</w:tbl>
    <w:p w14:paraId="19AE48F6" w14:textId="77777777" w:rsidR="00BE7A77" w:rsidRPr="00A65A74" w:rsidRDefault="00BE7A77" w:rsidP="00BE7A77">
      <w:pPr>
        <w:spacing w:after="20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bookmarkEnd w:id="0"/>
    <w:bookmarkEnd w:id="1"/>
    <w:p w14:paraId="54BC47DE" w14:textId="77777777" w:rsidR="00BE7A77" w:rsidRPr="00BE7A77" w:rsidRDefault="00BE7A77" w:rsidP="00BE7A77">
      <w:pPr>
        <w:jc w:val="both"/>
        <w:rPr>
          <w:rFonts w:asciiTheme="majorBidi" w:hAnsiTheme="majorBidi" w:cstheme="majorBidi"/>
          <w:sz w:val="24"/>
          <w:szCs w:val="24"/>
        </w:rPr>
      </w:pPr>
    </w:p>
    <w:sectPr w:rsidR="00BE7A77" w:rsidRPr="00BE7A77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B53"/>
    <w:multiLevelType w:val="hybridMultilevel"/>
    <w:tmpl w:val="A0708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D067CE"/>
    <w:multiLevelType w:val="hybridMultilevel"/>
    <w:tmpl w:val="991EA8B0"/>
    <w:lvl w:ilvl="0" w:tplc="537EA3D4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222222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29C44F6"/>
    <w:multiLevelType w:val="hybridMultilevel"/>
    <w:tmpl w:val="C6D0B4BA"/>
    <w:lvl w:ilvl="0" w:tplc="3844DDFC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91C08"/>
    <w:multiLevelType w:val="hybridMultilevel"/>
    <w:tmpl w:val="CA049008"/>
    <w:lvl w:ilvl="0" w:tplc="6594690E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52524188">
    <w:abstractNumId w:val="5"/>
  </w:num>
  <w:num w:numId="2" w16cid:durableId="1841003331">
    <w:abstractNumId w:val="1"/>
  </w:num>
  <w:num w:numId="3" w16cid:durableId="264701215">
    <w:abstractNumId w:val="0"/>
  </w:num>
  <w:num w:numId="4" w16cid:durableId="709840953">
    <w:abstractNumId w:val="2"/>
  </w:num>
  <w:num w:numId="5" w16cid:durableId="1424951801">
    <w:abstractNumId w:val="4"/>
  </w:num>
  <w:num w:numId="6" w16cid:durableId="1869872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rY0MTYxNzU3NjZR0lEKTi0uzszPAykwqgUAey6LdCwAAAA="/>
  </w:docVars>
  <w:rsids>
    <w:rsidRoot w:val="000F24D8"/>
    <w:rsid w:val="00077A89"/>
    <w:rsid w:val="000F24D8"/>
    <w:rsid w:val="001274EA"/>
    <w:rsid w:val="001E3B70"/>
    <w:rsid w:val="0038791F"/>
    <w:rsid w:val="004D4B78"/>
    <w:rsid w:val="005368FF"/>
    <w:rsid w:val="0054184C"/>
    <w:rsid w:val="006603F0"/>
    <w:rsid w:val="0066210B"/>
    <w:rsid w:val="00734C30"/>
    <w:rsid w:val="00775953"/>
    <w:rsid w:val="007E37D7"/>
    <w:rsid w:val="008C78B6"/>
    <w:rsid w:val="009A6CF0"/>
    <w:rsid w:val="009A7962"/>
    <w:rsid w:val="00A6055F"/>
    <w:rsid w:val="00A82DD0"/>
    <w:rsid w:val="00B716E3"/>
    <w:rsid w:val="00BE7A77"/>
    <w:rsid w:val="00CB1877"/>
    <w:rsid w:val="00FB5D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DFA44"/>
  <w15:chartTrackingRefBased/>
  <w15:docId w15:val="{8476FB5B-DF80-4C69-A990-05253FBAF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B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B70"/>
    <w:pPr>
      <w:ind w:left="720"/>
      <w:contextualSpacing/>
    </w:pPr>
  </w:style>
  <w:style w:type="table" w:styleId="TableGrid">
    <w:name w:val="Table Grid"/>
    <w:basedOn w:val="TableNormal"/>
    <w:uiPriority w:val="39"/>
    <w:rsid w:val="001E3B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awinsider.com/clause/entire-agreement" TargetMode="External"/><Relationship Id="rId5" Type="http://schemas.openxmlformats.org/officeDocument/2006/relationships/hyperlink" Target="https://www.lawinsider.com/clause/governing-la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1</TotalTime>
  <Pages>4</Pages>
  <Words>867</Words>
  <Characters>494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9</cp:revision>
  <dcterms:created xsi:type="dcterms:W3CDTF">2022-12-14T20:34:00Z</dcterms:created>
  <dcterms:modified xsi:type="dcterms:W3CDTF">2022-12-25T20:44:00Z</dcterms:modified>
</cp:coreProperties>
</file>